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5086" w14:textId="3326933D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7E4B52">
        <w:rPr>
          <w:lang w:val="ru-RU"/>
        </w:rPr>
        <w:t>втор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5D7CD3D1" w:rsidR="00743757" w:rsidRPr="00491F00" w:rsidRDefault="005565AE">
      <w:pPr>
        <w:pStyle w:val="FirstParagraph"/>
        <w:rPr>
          <w:lang w:val="ru-RU"/>
        </w:rPr>
      </w:pPr>
      <w:r>
        <w:rPr>
          <w:lang w:val="ru-RU"/>
        </w:rPr>
        <w:t>Третий</w:t>
      </w:r>
      <w:r w:rsidR="00777E32" w:rsidRPr="00491F00">
        <w:rPr>
          <w:lang w:val="ru-RU"/>
        </w:rPr>
        <w:t xml:space="preserve"> этап проекта посвящён созданию </w:t>
      </w:r>
      <w:r>
        <w:rPr>
          <w:lang w:val="ru-RU"/>
        </w:rPr>
        <w:t>достижений</w:t>
      </w:r>
      <w:r w:rsidR="00777E32" w:rsidRPr="00491F00">
        <w:rPr>
          <w:lang w:val="ru-RU"/>
        </w:rPr>
        <w:t xml:space="preserve">. На этом этапе мы разработали </w:t>
      </w:r>
      <w:r>
        <w:rPr>
          <w:lang w:val="ru-RU"/>
        </w:rPr>
        <w:t xml:space="preserve">достижения и </w:t>
      </w:r>
      <w:r w:rsidR="00777E32" w:rsidRPr="00491F00">
        <w:rPr>
          <w:lang w:val="ru-RU"/>
        </w:rPr>
        <w:t>структуру сайта, подготовили стили, добавили интерактивные элемент</w:t>
      </w:r>
      <w:r>
        <w:rPr>
          <w:lang w:val="ru-RU"/>
        </w:rPr>
        <w:t>ы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4FEA8593" w14:textId="77777777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64F185B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Создать </w:t>
      </w:r>
      <w:r w:rsidR="005565AE">
        <w:rPr>
          <w:lang w:val="ru-RU"/>
        </w:rPr>
        <w:t>достижения и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AA3395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46695682" w:rsidR="00743757" w:rsidRPr="00DC13AA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363328A2" wp14:editId="78148619">
            <wp:extent cx="6153150" cy="51911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9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DC13AA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CSS</w:t>
      </w:r>
      <w:r w:rsidR="00777E32" w:rsidRPr="00DC13AA">
        <w:rPr>
          <w:b/>
          <w:bCs/>
          <w:lang w:val="ru-RU"/>
        </w:rPr>
        <w:t>:</w:t>
      </w:r>
      <w:r w:rsidR="00777E32" w:rsidRPr="00DC13AA">
        <w:rPr>
          <w:lang w:val="ru-RU"/>
        </w:rPr>
        <w:t xml:space="preserve"> Скриншот </w:t>
      </w:r>
      <w:r w:rsidR="00777E32">
        <w:t>CSS</w:t>
      </w:r>
    </w:p>
    <w:p w14:paraId="4C4A98D0" w14:textId="77777777" w:rsidR="00743757" w:rsidRDefault="00AA3395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6991A4FB" w14:textId="2AD74BF5" w:rsidR="00743757" w:rsidRPr="00491F00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570A0144" wp14:editId="26E7EF62">
            <wp:extent cx="6153150" cy="5543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HTML</w:t>
      </w:r>
      <w:r w:rsidR="00777E32" w:rsidRPr="00491F00">
        <w:rPr>
          <w:b/>
          <w:bCs/>
          <w:lang w:val="ru-RU"/>
        </w:rPr>
        <w:t>:</w:t>
      </w:r>
      <w:r w:rsidR="00777E32" w:rsidRPr="00491F00">
        <w:rPr>
          <w:lang w:val="ru-RU"/>
        </w:rPr>
        <w:t xml:space="preserve"> Скриншот </w:t>
      </w:r>
      <w:r w:rsidR="00777E32">
        <w:t>HTML</w:t>
      </w:r>
    </w:p>
    <w:p w14:paraId="137331FD" w14:textId="77777777" w:rsidR="00743757" w:rsidRDefault="00AA3395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8FE0C28" w14:textId="5A8DA38C" w:rsidR="00743757" w:rsidRDefault="00DC13AA">
      <w:pPr>
        <w:pStyle w:val="a0"/>
      </w:pPr>
      <w:r>
        <w:rPr>
          <w:noProof/>
        </w:rPr>
        <w:lastRenderedPageBreak/>
        <w:drawing>
          <wp:inline distT="0" distB="0" distL="0" distR="0" wp14:anchorId="7C8C0633" wp14:editId="4C46FE11">
            <wp:extent cx="6153150" cy="50863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AA3395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639E2EFC" w14:textId="4463A691" w:rsidR="00743757" w:rsidRPr="00DC13AA" w:rsidRDefault="00DC13AA">
      <w:pPr>
        <w:pStyle w:val="a0"/>
        <w:rPr>
          <w:b/>
          <w:bCs/>
          <w:lang w:val="ru-RU"/>
        </w:rPr>
      </w:pPr>
      <w:r>
        <w:rPr>
          <w:noProof/>
        </w:rPr>
        <w:drawing>
          <wp:inline distT="0" distB="0" distL="0" distR="0" wp14:anchorId="366B9C48" wp14:editId="6418BB2C">
            <wp:extent cx="5749759" cy="16859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593" cy="169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>Скриншот папки с изображениями:</w:t>
      </w:r>
      <w:r w:rsidR="00777E32"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AA3395">
      <w:r>
        <w:lastRenderedPageBreak/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6A60165A" w:rsidR="00743757" w:rsidRPr="00491F00" w:rsidRDefault="00DC13AA">
      <w:pPr>
        <w:pStyle w:val="FirstParagraph"/>
        <w:rPr>
          <w:lang w:val="ru-RU"/>
        </w:rPr>
      </w:pPr>
      <w:r>
        <w:rPr>
          <w:lang w:val="ru-RU"/>
        </w:rPr>
        <w:t>Третий</w:t>
      </w:r>
      <w:r w:rsidR="00777E32" w:rsidRPr="00491F00">
        <w:rPr>
          <w:lang w:val="ru-RU"/>
        </w:rPr>
        <w:t xml:space="preserve"> этап проекта успешно завершён. Мы создали базовую структуру сайта, подготовили стили, добавили интерактивные элементы</w:t>
      </w:r>
      <w:r>
        <w:rPr>
          <w:lang w:val="ru-RU"/>
        </w:rPr>
        <w:t xml:space="preserve">. </w:t>
      </w:r>
      <w:r w:rsidR="00777E32" w:rsidRPr="00491F00">
        <w:rPr>
          <w:lang w:val="ru-RU"/>
        </w:rPr>
        <w:t>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AA3395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09696" w14:textId="77777777" w:rsidR="00AA3395" w:rsidRDefault="00AA3395">
      <w:pPr>
        <w:spacing w:after="0"/>
      </w:pPr>
      <w:r>
        <w:separator/>
      </w:r>
    </w:p>
  </w:endnote>
  <w:endnote w:type="continuationSeparator" w:id="0">
    <w:p w14:paraId="2580C9F5" w14:textId="77777777" w:rsidR="00AA3395" w:rsidRDefault="00AA33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25187" w14:textId="77777777" w:rsidR="00AA3395" w:rsidRDefault="00AA3395">
      <w:r>
        <w:separator/>
      </w:r>
    </w:p>
  </w:footnote>
  <w:footnote w:type="continuationSeparator" w:id="0">
    <w:p w14:paraId="02C74A65" w14:textId="77777777" w:rsidR="00AA3395" w:rsidRDefault="00AA33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491F00"/>
    <w:rsid w:val="005565AE"/>
    <w:rsid w:val="00593E7A"/>
    <w:rsid w:val="00743757"/>
    <w:rsid w:val="00777E32"/>
    <w:rsid w:val="007E4B52"/>
    <w:rsid w:val="00AA3395"/>
    <w:rsid w:val="00DC13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61</Words>
  <Characters>1492</Characters>
  <Application>Microsoft Office Word</Application>
  <DocSecurity>0</DocSecurity>
  <Lines>12</Lines>
  <Paragraphs>3</Paragraphs>
  <ScaleCrop>false</ScaleCrop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5</cp:revision>
  <dcterms:created xsi:type="dcterms:W3CDTF">2025-03-08T19:51:00Z</dcterms:created>
  <dcterms:modified xsi:type="dcterms:W3CDTF">2025-04-11T16:02:00Z</dcterms:modified>
</cp:coreProperties>
</file>